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in</w:t>
      </w:r>
      <w:r>
        <w:t xml:space="preserve"> </w:t>
      </w:r>
      <w:r>
        <w:t xml:space="preserve">Argentina</w:t>
      </w:r>
      <w:r>
        <w:t xml:space="preserve"> </w:t>
      </w:r>
      <w:r>
        <w:t xml:space="preserve">Córdoba</w:t>
      </w:r>
    </w:p>
    <w:bookmarkStart w:id="20" w:name="cover-letter"/>
    <w:p>
      <w:pPr>
        <w:pStyle w:val="Heading2"/>
      </w:pPr>
      <w:r>
        <w:t xml:space="preserve">Cover Letter</w:t>
      </w:r>
    </w:p>
    <w:p>
      <w:pPr>
        <w:pStyle w:val="FirstParagraph"/>
      </w:pPr>
      <w:r>
        <w:rPr>
          <w:bCs/>
          <w:b/>
        </w:rPr>
        <w:t xml:space="preserve">John Doe</w:t>
      </w:r>
      <w:r>
        <w:br/>
      </w:r>
      <w:r>
        <w:t xml:space="preserve">1234 Av. San Martín</w:t>
      </w:r>
      <w:r>
        <w:br/>
      </w:r>
      <w:r>
        <w:t xml:space="preserve">Córdoba, Argentina</w:t>
      </w:r>
      <w:r>
        <w:br/>
      </w:r>
      <w:r>
        <w:t xml:space="preserve">+54 911 1234-5678</w:t>
      </w:r>
      <w:r>
        <w:br/>
      </w:r>
      <w:r>
        <w:t xml:space="preserve">johndoe@email.com</w:t>
      </w:r>
    </w:p>
    <w:p>
      <w:pPr>
        <w:pStyle w:val="BodyText"/>
      </w:pPr>
      <w:r>
        <w:t xml:space="preserve">April 5, 2024</w:t>
      </w:r>
    </w:p>
    <w:p>
      <w:pPr>
        <w:pStyle w:val="BodyText"/>
      </w:pPr>
      <w:r>
        <w:rPr>
          <w:bCs/>
          <w:b/>
        </w:rPr>
        <w:t xml:space="preserve">Hiring Committee</w:t>
      </w:r>
      <w:r>
        <w:br/>
      </w:r>
      <w:r>
        <w:t xml:space="preserve">Hospital Regional de Córdoba</w:t>
      </w:r>
      <w:r>
        <w:br/>
      </w:r>
      <w:r>
        <w:t xml:space="preserve">Calle Siempre Viva 101</w:t>
      </w:r>
      <w:r>
        <w:br/>
      </w:r>
      <w:r>
        <w:t xml:space="preserve">Córdoba, Argentina</w:t>
      </w:r>
    </w:p>
    <w:p>
      <w:pPr>
        <w:pStyle w:val="BodyText"/>
      </w:pPr>
      <w:r>
        <w:t xml:space="preserve">Dear Hiring Committee,</w:t>
      </w:r>
    </w:p>
    <w:p>
      <w:pPr>
        <w:pStyle w:val="BodyText"/>
      </w:pPr>
      <w:r>
        <w:t xml:space="preserve">I am writing to express my enthusiasm for the Nurse position at Hospital Regional de Córdoba. As a dedicated and experienced nurse with over seven years of clinical expertise, I am eager to contribute my skills to the healthcare community in Argentina Córdoba. This opportunity aligns perfectly with my professional goals and passion for providing compassionate care in dynamic environments.</w:t>
      </w:r>
    </w:p>
    <w:p>
      <w:pPr>
        <w:pStyle w:val="BodyText"/>
      </w:pPr>
      <w:r>
        <w:t xml:space="preserve">Throughout my career, I have worked in diverse healthcare settings, from urban hospitals to rural clinics, honing my ability to adapt and excel under pressure. My experience as a registered nurse (RN) includes specialized training in critical care, pediatrics, and community health. I hold certifications in Basic Life Support (BLS), Advanced Cardiac Life Support (ACLS), and Certified Emergency Nurse (CEN). These qualifications have equipped me with the technical proficiency and clinical judgment required to deliver high-quality patient care.</w:t>
      </w:r>
    </w:p>
    <w:p>
      <w:pPr>
        <w:pStyle w:val="BodyText"/>
      </w:pPr>
      <w:r>
        <w:t xml:space="preserve">What sets me apart as a nurse is my unwavering commitment to patient-centered care. In Argentina Córdoba, where healthcare systems often face unique challenges, I believe my ability to connect with patients and their families is invaluable. I have worked extensively with multicultural populations, which has deepened my understanding of cultural sensitivity and the importance of tailoring care to individual needs. This experience has also taught me to navigate complex healthcare landscapes, ensuring that every patient receives equitable treatment regardless of their background.</w:t>
      </w:r>
    </w:p>
    <w:p>
      <w:pPr>
        <w:pStyle w:val="BodyText"/>
      </w:pPr>
      <w:r>
        <w:t xml:space="preserve">My professional journey began at Hospital Provincial de Córdoba, where I served as a staff nurse in the ICU for three years. During this time, I collaborated with multidisciplinary teams to manage critical cases, implement evidence-based practices, and improve patient outcomes. My work there earned recognition for my ability to remain calm during emergencies and foster a supportive environment for both patients and colleagues. Later, I transitioned to a pediatric nursing role at Clinica San Martín, where I focused on developing care plans that prioritized the emotional well-being of young patients alongside their medical needs.</w:t>
      </w:r>
    </w:p>
    <w:p>
      <w:pPr>
        <w:pStyle w:val="BodyText"/>
      </w:pPr>
      <w:r>
        <w:t xml:space="preserve">One of my proudest achievements was participating in a community health initiative in rural Córdoba, where we provided mobile clinics to underserved populations. This experience not only reinforced my belief in the importance of accessible healthcare but also highlighted the critical role nurses play in bridging gaps within the system. I am particularly drawn to this opportunity at Hospital Regional de Córdoba because of its reputation for innovation and its dedication to serving diverse communities across Argentina Córdoba.</w:t>
      </w:r>
    </w:p>
    <w:p>
      <w:pPr>
        <w:pStyle w:val="BodyText"/>
      </w:pPr>
      <w:r>
        <w:t xml:space="preserve">As a nurse, I understand that healthcare is not just about treating illnesses but also about empowering patients to take control of their health. I am deeply committed to continuous learning and have recently completed a course on telehealth integration in rural healthcare settings, a skill I believe will be increasingly important in Argentina Córdoba’s evolving medical landscape. My ability to leverage technology while maintaining an empathetic approach aligns with the forward-thinking ethos of your institution.</w:t>
      </w:r>
    </w:p>
    <w:p>
      <w:pPr>
        <w:pStyle w:val="BodyText"/>
      </w:pPr>
      <w:r>
        <w:t xml:space="preserve">Argentina Córdoba is more than just a location for me—it is a place where I have built lasting relationships with colleagues, patients, and their families. The city’s vibrant culture, rich history, and strong sense of community resonate with my values. I am particularly inspired by the collaborative spirit of healthcare professionals in Córdoba, who work tirelessly to overcome challenges and improve lives. Joining your team would allow me to contribute to this legacy while growing as a nurse in a region that values both tradition and progress.</w:t>
      </w:r>
    </w:p>
    <w:p>
      <w:pPr>
        <w:pStyle w:val="BodyText"/>
      </w:pPr>
      <w:r>
        <w:t xml:space="preserve">What excites me most about this role is the opportunity to work alongside a team of passionate healthcare professionals who share my dedication to excellence. I am confident that my clinical expertise, cultural adaptability, and patient-focused mindset would make me an asset to Hospital Regional de Córdoba. I am eager to bring my skills in critical care, communication, and leadership to your institution and help further its mission of delivering exceptional care.</w:t>
      </w:r>
    </w:p>
    <w:p>
      <w:pPr>
        <w:pStyle w:val="BodyText"/>
      </w:pPr>
      <w:r>
        <w:t xml:space="preserve">I would welcome the chance to discuss how my background and aspirations align with the needs of your team. Thank you for considering my application. I look forward to the possibility of contributing to the continued success of Hospital Regional de Córdoba and making a meaningful impact in Argentina Córdoba’s healthcare sector.</w:t>
      </w:r>
    </w:p>
    <w:p>
      <w:pPr>
        <w:pStyle w:val="BodyText"/>
      </w:pPr>
      <w:r>
        <w:t xml:space="preserve">Sincerely,</w:t>
      </w:r>
      <w:r>
        <w:br/>
      </w:r>
      <w:r>
        <w:t xml:space="preserve">John Doe</w:t>
      </w:r>
      <w:r>
        <w:br/>
      </w:r>
      <w:r>
        <w:t xml:space="preserve">Registered Nu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in Argentina Córdoba</dc:title>
  <dc:creator/>
  <cp:keywords/>
  <dcterms:created xsi:type="dcterms:W3CDTF">2026-07-23T13:01:12Z</dcterms:created>
  <dcterms:modified xsi:type="dcterms:W3CDTF">2026-07-23T13:01:12Z</dcterms:modified>
</cp:coreProperties>
</file>

<file path=docProps/custom.xml><?xml version="1.0" encoding="utf-8"?>
<Properties xmlns="http://schemas.openxmlformats.org/officeDocument/2006/custom-properties" xmlns:vt="http://schemas.openxmlformats.org/officeDocument/2006/docPropsVTypes"/>
</file>